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710C" w:rsidRPr="005B2825" w:rsidRDefault="00E7710C" w:rsidP="005B2825">
      <w:pPr>
        <w:jc w:val="center"/>
        <w:rPr>
          <w:b/>
          <w:bCs/>
          <w:color w:val="4472C4" w:themeColor="accent5"/>
          <w:sz w:val="44"/>
          <w:szCs w:val="44"/>
          <w:u w:val="single"/>
        </w:rPr>
      </w:pPr>
      <w:bookmarkStart w:id="0" w:name="_GoBack"/>
      <w:r w:rsidRPr="00E7710C">
        <w:rPr>
          <w:b/>
          <w:bCs/>
          <w:color w:val="4472C4" w:themeColor="accent5"/>
          <w:sz w:val="44"/>
          <w:szCs w:val="44"/>
          <w:u w:val="single"/>
        </w:rPr>
        <w:t>Topological Sort</w:t>
      </w:r>
    </w:p>
    <w:bookmarkEnd w:id="0"/>
    <w:p w:rsidR="00E7710C" w:rsidRPr="00E7710C" w:rsidRDefault="00E7710C" w:rsidP="00E7710C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</w:pPr>
      <w:r w:rsidRPr="00E7710C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 xml:space="preserve">Topological sorting for Directed Acyclic Graph (DAG) is a linear ordering of vertices such that for every directed edge </w:t>
      </w:r>
      <w:r w:rsidR="00EA1D7F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(</w:t>
      </w:r>
      <w:r w:rsidRPr="00E7710C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u</w:t>
      </w:r>
      <w:proofErr w:type="gramStart"/>
      <w:r w:rsidRPr="00E7710C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,v</w:t>
      </w:r>
      <w:proofErr w:type="gramEnd"/>
      <w:r w:rsidR="00EA1D7F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)</w:t>
      </w:r>
      <w:r w:rsidRPr="00E7710C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, vertex u comes before v in the ordering. Topological Sorting for a graph is not possible if the graph is not a DAG.</w:t>
      </w:r>
    </w:p>
    <w:p w:rsidR="008D2C5E" w:rsidRPr="00E7710C" w:rsidRDefault="00E7710C" w:rsidP="00E7710C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</w:pPr>
      <w:r w:rsidRPr="00E7710C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For example, a topological sorting of the following graph is “5 4 2 3 1 0”. There can be more than one topological sorting for a graph. For example, another topological sorting of the following graph is “4 5 2 3 1 0”. The first vertex in topological sorting is always a vertex with in-degree as 0 (a vertex with no in-coming edges).</w:t>
      </w:r>
    </w:p>
    <w:p w:rsidR="005B2825" w:rsidRDefault="005B2825" w:rsidP="00E7710C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Style w:val="Emphasis"/>
          <w:rFonts w:ascii="Helvetica" w:hAnsi="Helvetica" w:cs="Helvetica"/>
          <w:b/>
          <w:bCs/>
          <w:color w:val="000000"/>
          <w:sz w:val="23"/>
          <w:szCs w:val="23"/>
          <w:bdr w:val="none" w:sz="0" w:space="0" w:color="auto" w:frame="1"/>
          <w:shd w:val="clear" w:color="auto" w:fill="FFFFFF"/>
        </w:rPr>
      </w:pPr>
    </w:p>
    <w:p w:rsidR="00E7710C" w:rsidRDefault="005B2825" w:rsidP="00E7710C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51435</wp:posOffset>
            </wp:positionH>
            <wp:positionV relativeFrom="paragraph">
              <wp:posOffset>353060</wp:posOffset>
            </wp:positionV>
            <wp:extent cx="2226310" cy="1828800"/>
            <wp:effectExtent l="0" t="0" r="254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631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710C">
        <w:rPr>
          <w:rStyle w:val="Emphasis"/>
          <w:rFonts w:ascii="Helvetica" w:hAnsi="Helvetica" w:cs="Helvetica"/>
          <w:b/>
          <w:bCs/>
          <w:color w:val="000000"/>
          <w:sz w:val="23"/>
          <w:szCs w:val="23"/>
          <w:bdr w:val="none" w:sz="0" w:space="0" w:color="auto" w:frame="1"/>
          <w:shd w:val="clear" w:color="auto" w:fill="FFFFFF"/>
        </w:rPr>
        <w:t>Topological Sorting vs Depth First Traversal (DFS</w:t>
      </w:r>
      <w:r w:rsidR="00E7710C" w:rsidRPr="005B2825">
        <w:rPr>
          <w:rStyle w:val="Emphasis"/>
          <w:rFonts w:ascii="Helvetica" w:hAnsi="Helvetica" w:cs="Helvetica"/>
          <w:b/>
          <w:bCs/>
          <w:color w:val="000000"/>
          <w:sz w:val="23"/>
          <w:szCs w:val="23"/>
          <w:bdr w:val="none" w:sz="0" w:space="0" w:color="auto" w:frame="1"/>
          <w:shd w:val="clear" w:color="auto" w:fill="FFFFFF"/>
        </w:rPr>
        <w:t>)</w:t>
      </w:r>
      <w:r w:rsidR="00E7710C" w:rsidRPr="005B2825">
        <w:rPr>
          <w:rFonts w:ascii="Helvetica" w:hAnsi="Helvetica" w:cs="Helvetica"/>
          <w:b/>
          <w:bCs/>
          <w:color w:val="000000"/>
          <w:sz w:val="23"/>
          <w:szCs w:val="23"/>
          <w:shd w:val="clear" w:color="auto" w:fill="FFFFFF"/>
        </w:rPr>
        <w:t>:</w:t>
      </w:r>
    </w:p>
    <w:p w:rsidR="00E7710C" w:rsidRDefault="00E7710C" w:rsidP="00E7710C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</w:pPr>
      <w:r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In </w:t>
      </w:r>
      <w:hyperlink r:id="rId7" w:tgtFrame="_blank" w:history="1">
        <w:r w:rsidRPr="00EA1D7F">
          <w:rPr>
            <w:rStyle w:val="Hyperlink"/>
            <w:rFonts w:ascii="Helvetica" w:hAnsi="Helvetica" w:cs="Helvetica"/>
            <w:color w:val="FF0000"/>
            <w:sz w:val="23"/>
            <w:szCs w:val="23"/>
            <w:u w:val="none"/>
            <w:bdr w:val="none" w:sz="0" w:space="0" w:color="auto" w:frame="1"/>
            <w:shd w:val="clear" w:color="auto" w:fill="FFFFFF"/>
          </w:rPr>
          <w:t>DFS</w:t>
        </w:r>
      </w:hyperlink>
      <w:r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 xml:space="preserve">, we print a vertex and then recursively call </w:t>
      </w:r>
      <w:r w:rsidRPr="00EA1D7F">
        <w:rPr>
          <w:rFonts w:ascii="Helvetica" w:hAnsi="Helvetica" w:cs="Helvetica"/>
          <w:color w:val="FF0000"/>
          <w:sz w:val="23"/>
          <w:szCs w:val="23"/>
          <w:shd w:val="clear" w:color="auto" w:fill="FFFFFF"/>
        </w:rPr>
        <w:t xml:space="preserve">DFS </w:t>
      </w:r>
      <w:r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for its adjacent vertices. In topological sorting, we need to print a vertex before its adjacent vertices. For example, in the given graph, the vertex ‘5’ should be printed before vertex ‘0’, but unlike </w:t>
      </w:r>
      <w:hyperlink r:id="rId8" w:tgtFrame="_blank" w:history="1">
        <w:r w:rsidRPr="00EA1D7F">
          <w:rPr>
            <w:rStyle w:val="Hyperlink"/>
            <w:rFonts w:ascii="Helvetica" w:hAnsi="Helvetica" w:cs="Helvetica"/>
            <w:color w:val="FF0000"/>
            <w:sz w:val="23"/>
            <w:szCs w:val="23"/>
            <w:u w:val="none"/>
            <w:bdr w:val="none" w:sz="0" w:space="0" w:color="auto" w:frame="1"/>
            <w:shd w:val="clear" w:color="auto" w:fill="FFFFFF"/>
          </w:rPr>
          <w:t>DFS</w:t>
        </w:r>
      </w:hyperlink>
      <w:r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 xml:space="preserve">, the vertex ‘4’ should also be printed before vertex ‘0’. So topological sorting is different from </w:t>
      </w:r>
      <w:r w:rsidRPr="00EA1D7F">
        <w:rPr>
          <w:rFonts w:ascii="Helvetica" w:hAnsi="Helvetica" w:cs="Helvetica"/>
          <w:color w:val="FF0000"/>
          <w:sz w:val="23"/>
          <w:szCs w:val="23"/>
          <w:shd w:val="clear" w:color="auto" w:fill="FFFFFF"/>
        </w:rPr>
        <w:t>DFS</w:t>
      </w:r>
      <w:r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 xml:space="preserve">. For example, a </w:t>
      </w:r>
      <w:r w:rsidRPr="00EA1D7F">
        <w:rPr>
          <w:rFonts w:ascii="Helvetica" w:hAnsi="Helvetica" w:cs="Helvetica"/>
          <w:color w:val="FF0000"/>
          <w:sz w:val="23"/>
          <w:szCs w:val="23"/>
          <w:shd w:val="clear" w:color="auto" w:fill="FFFFFF"/>
        </w:rPr>
        <w:t xml:space="preserve">DFS </w:t>
      </w:r>
      <w:r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of the shown graph is “5 2 3 1 0 4”, but it is not a topological sorting</w:t>
      </w:r>
    </w:p>
    <w:p w:rsidR="00E7710C" w:rsidRDefault="00E7710C" w:rsidP="00E7710C">
      <w:pPr>
        <w:pStyle w:val="NormalWeb"/>
        <w:shd w:val="clear" w:color="auto" w:fill="FFFFFF"/>
        <w:spacing w:before="0" w:beforeAutospacing="0" w:after="150" w:afterAutospacing="0" w:line="360" w:lineRule="auto"/>
        <w:textAlignment w:val="baseline"/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</w:pPr>
      <w:r>
        <w:rPr>
          <w:rStyle w:val="Emphasis"/>
          <w:rFonts w:ascii="Helvetica" w:hAnsi="Helvetica" w:cs="Helvetica"/>
          <w:b/>
          <w:bCs/>
          <w:i w:val="0"/>
          <w:iCs w:val="0"/>
          <w:color w:val="000000"/>
          <w:sz w:val="23"/>
          <w:szCs w:val="23"/>
          <w:bdr w:val="none" w:sz="0" w:space="0" w:color="auto" w:frame="1"/>
        </w:rPr>
        <w:t xml:space="preserve">Algorithm </w:t>
      </w:r>
      <w:r w:rsidRPr="00E7710C">
        <w:rPr>
          <w:rStyle w:val="Emphasis"/>
          <w:rFonts w:ascii="Helvetica" w:hAnsi="Helvetica" w:cs="Helvetica"/>
          <w:b/>
          <w:bCs/>
          <w:i w:val="0"/>
          <w:iCs w:val="0"/>
          <w:color w:val="000000"/>
          <w:sz w:val="23"/>
          <w:szCs w:val="23"/>
          <w:bdr w:val="none" w:sz="0" w:space="0" w:color="auto" w:frame="1"/>
        </w:rPr>
        <w:t>to find Topological Sortin</w:t>
      </w:r>
      <w:r w:rsidRPr="005B2825">
        <w:rPr>
          <w:rStyle w:val="Emphasis"/>
          <w:rFonts w:ascii="Helvetica" w:hAnsi="Helvetica" w:cs="Helvetica"/>
          <w:b/>
          <w:bCs/>
          <w:i w:val="0"/>
          <w:iCs w:val="0"/>
          <w:color w:val="000000"/>
          <w:sz w:val="23"/>
          <w:szCs w:val="23"/>
          <w:bdr w:val="none" w:sz="0" w:space="0" w:color="auto" w:frame="1"/>
        </w:rPr>
        <w:t>g</w:t>
      </w:r>
      <w:r w:rsidR="005B2825" w:rsidRPr="005B2825">
        <w:rPr>
          <w:rStyle w:val="Emphasis"/>
          <w:rFonts w:ascii="Helvetica" w:hAnsi="Helvetica" w:cs="Helvetica"/>
          <w:b/>
          <w:bCs/>
          <w:i w:val="0"/>
          <w:iCs w:val="0"/>
          <w:color w:val="000000"/>
          <w:sz w:val="23"/>
          <w:szCs w:val="23"/>
          <w:bdr w:val="none" w:sz="0" w:space="0" w:color="auto" w:frame="1"/>
        </w:rPr>
        <w:t xml:space="preserve">: </w:t>
      </w:r>
      <w:r w:rsidRPr="00E7710C">
        <w:rPr>
          <w:rStyle w:val="Emphasis"/>
          <w:b/>
          <w:bCs/>
          <w:bdr w:val="none" w:sz="0" w:space="0" w:color="auto" w:frame="1"/>
        </w:rPr>
        <w:br/>
      </w:r>
      <w:r w:rsidRPr="00E7710C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 xml:space="preserve">We recommend to first see implementation of </w:t>
      </w:r>
      <w:r w:rsidRPr="00E7710C">
        <w:rPr>
          <w:rFonts w:ascii="Helvetica" w:hAnsi="Helvetica" w:cs="Helvetica"/>
          <w:color w:val="FF0000"/>
          <w:sz w:val="23"/>
          <w:szCs w:val="23"/>
          <w:shd w:val="clear" w:color="auto" w:fill="FFFFFF"/>
        </w:rPr>
        <w:t>DFS </w:t>
      </w:r>
      <w:r w:rsidRPr="00E7710C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.We can modify </w:t>
      </w:r>
      <w:hyperlink r:id="rId9" w:tgtFrame="_blank" w:history="1">
        <w:r w:rsidRPr="00E7710C">
          <w:rPr>
            <w:color w:val="FF0000"/>
            <w:shd w:val="clear" w:color="auto" w:fill="FFFFFF"/>
          </w:rPr>
          <w:t>DFS </w:t>
        </w:r>
      </w:hyperlink>
      <w:r w:rsidRPr="00E7710C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to find Topological Sorting of a graph. In </w:t>
      </w:r>
      <w:hyperlink r:id="rId10" w:tgtFrame="_blank" w:history="1">
        <w:r w:rsidRPr="00E7710C">
          <w:rPr>
            <w:color w:val="FF0000"/>
            <w:shd w:val="clear" w:color="auto" w:fill="FFFFFF"/>
          </w:rPr>
          <w:t>DFS</w:t>
        </w:r>
      </w:hyperlink>
      <w:r w:rsidRPr="00E7710C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 xml:space="preserve">, we start from a vertex, we first print it and then recursively call </w:t>
      </w:r>
      <w:r w:rsidRPr="00E7710C">
        <w:rPr>
          <w:rFonts w:ascii="Helvetica" w:hAnsi="Helvetica" w:cs="Helvetica"/>
          <w:color w:val="FF0000"/>
          <w:sz w:val="23"/>
          <w:szCs w:val="23"/>
          <w:shd w:val="clear" w:color="auto" w:fill="FFFFFF"/>
        </w:rPr>
        <w:t xml:space="preserve">DFS </w:t>
      </w:r>
      <w:r w:rsidRPr="00E7710C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for its adjacent vertices. In topological sorting, we use a temporary stack. We don’t print the vertex immediately, we first recursively call topological sorting for all its adjacent vertices, then push it to a stack. Finally, print contents of stack. Note that a vertex is pushed to stack only when all of its adjacent vertices (and their adjacent vertices and so on) are already in stack.</w:t>
      </w:r>
    </w:p>
    <w:p w:rsidR="005B2825" w:rsidRDefault="005B2825" w:rsidP="00E7710C">
      <w:pPr>
        <w:pStyle w:val="NormalWeb"/>
        <w:shd w:val="clear" w:color="auto" w:fill="FFFFFF"/>
        <w:spacing w:before="0" w:beforeAutospacing="0" w:after="150" w:afterAutospacing="0" w:line="360" w:lineRule="auto"/>
        <w:textAlignment w:val="baseline"/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</w:pPr>
    </w:p>
    <w:p w:rsidR="005B2825" w:rsidRDefault="005B2825" w:rsidP="00E7710C">
      <w:pPr>
        <w:pStyle w:val="NormalWeb"/>
        <w:shd w:val="clear" w:color="auto" w:fill="FFFFFF"/>
        <w:spacing w:before="0" w:beforeAutospacing="0" w:after="150" w:afterAutospacing="0" w:line="360" w:lineRule="auto"/>
        <w:textAlignment w:val="baseline"/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</w:pPr>
    </w:p>
    <w:p w:rsidR="005B2825" w:rsidRDefault="005B2825" w:rsidP="00E7710C">
      <w:pPr>
        <w:pStyle w:val="NormalWeb"/>
        <w:shd w:val="clear" w:color="auto" w:fill="FFFFFF"/>
        <w:spacing w:before="0" w:beforeAutospacing="0" w:after="150" w:afterAutospacing="0" w:line="360" w:lineRule="auto"/>
        <w:textAlignment w:val="baseline"/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</w:pPr>
    </w:p>
    <w:p w:rsidR="005B2825" w:rsidRDefault="008613D5" w:rsidP="00E7710C">
      <w:pPr>
        <w:pStyle w:val="NormalWeb"/>
        <w:shd w:val="clear" w:color="auto" w:fill="FFFFFF"/>
        <w:spacing w:before="0" w:beforeAutospacing="0" w:after="150" w:afterAutospacing="0" w:line="360" w:lineRule="auto"/>
        <w:textAlignment w:val="baseline"/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</w:pPr>
      <w:r>
        <w:rPr>
          <w:rFonts w:ascii="Helvetica" w:hAnsi="Helvetica" w:cs="Helvetica"/>
          <w:noProof/>
          <w:color w:val="000000"/>
          <w:sz w:val="23"/>
          <w:szCs w:val="23"/>
          <w:shd w:val="clear" w:color="auto" w:fill="FFFFFF"/>
        </w:rPr>
        <w:lastRenderedPageBreak/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089400</wp:posOffset>
            </wp:positionH>
            <wp:positionV relativeFrom="paragraph">
              <wp:posOffset>76200</wp:posOffset>
            </wp:positionV>
            <wp:extent cx="2541270" cy="17018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27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B2825" w:rsidRPr="005B2825" w:rsidRDefault="005B2825" w:rsidP="005B2825">
      <w:pPr>
        <w:pStyle w:val="NormalWeb"/>
        <w:shd w:val="clear" w:color="auto" w:fill="FFFFFF"/>
        <w:spacing w:before="0" w:beforeAutospacing="0" w:after="150" w:afterAutospacing="0" w:line="360" w:lineRule="auto"/>
        <w:textAlignment w:val="baseline"/>
      </w:pPr>
      <w:r w:rsidRPr="005B2825">
        <w:rPr>
          <w:b/>
          <w:bCs/>
          <w:color w:val="FF0000"/>
        </w:rPr>
        <w:t xml:space="preserve">Problem: </w:t>
      </w:r>
      <w:r>
        <w:t xml:space="preserve">Find an order in which all these courses can be taken. </w:t>
      </w:r>
      <w:r>
        <w:br/>
        <w:t xml:space="preserve">Example: 142 143 378 370 321 341 322 326 421 401 </w:t>
      </w:r>
    </w:p>
    <w:p w:rsidR="005B2825" w:rsidRDefault="005B2825" w:rsidP="00E7710C">
      <w:pPr>
        <w:pStyle w:val="NormalWeb"/>
        <w:shd w:val="clear" w:color="auto" w:fill="FFFFFF"/>
        <w:spacing w:before="0" w:beforeAutospacing="0" w:after="150" w:afterAutospacing="0" w:line="360" w:lineRule="auto"/>
        <w:textAlignment w:val="baseline"/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</w:pPr>
      <w:r>
        <w:t xml:space="preserve">In order to take a course, you must take all of its prerequisites first </w:t>
      </w:r>
    </w:p>
    <w:p w:rsidR="008613D5" w:rsidRDefault="008613D5" w:rsidP="008613D5">
      <w:pPr>
        <w:pStyle w:val="NormalWeb"/>
        <w:shd w:val="clear" w:color="auto" w:fill="FFFFFF"/>
        <w:spacing w:before="0" w:beforeAutospacing="0" w:after="150" w:afterAutospacing="0" w:line="360" w:lineRule="auto"/>
        <w:textAlignment w:val="baseline"/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</w:pPr>
    </w:p>
    <w:p w:rsidR="008613D5" w:rsidRDefault="008613D5" w:rsidP="008613D5">
      <w:pPr>
        <w:pStyle w:val="NormalWeb"/>
        <w:shd w:val="clear" w:color="auto" w:fill="FFFFFF"/>
        <w:spacing w:before="0" w:beforeAutospacing="0" w:after="150" w:afterAutospacing="0" w:line="360" w:lineRule="auto"/>
        <w:textAlignment w:val="baseline"/>
        <w:rPr>
          <w:b/>
          <w:bCs/>
          <w:u w:val="single"/>
        </w:rPr>
      </w:pPr>
      <w:r>
        <w:rPr>
          <w:b/>
          <w:bCs/>
          <w:u w:val="single"/>
        </w:rPr>
        <w:t>Topo sort - G</w:t>
      </w:r>
      <w:r w:rsidRPr="008613D5">
        <w:rPr>
          <w:b/>
          <w:bCs/>
          <w:u w:val="single"/>
        </w:rPr>
        <w:t>ood example:</w:t>
      </w:r>
    </w:p>
    <w:p w:rsidR="00FC2A57" w:rsidRPr="00E7710C" w:rsidRDefault="005B2F3F" w:rsidP="00FC2A57">
      <w:pPr>
        <w:pStyle w:val="NormalWeb"/>
        <w:shd w:val="clear" w:color="auto" w:fill="FFFFFF"/>
        <w:spacing w:before="0" w:beforeAutospacing="0" w:after="150" w:afterAutospacing="0" w:line="360" w:lineRule="auto"/>
        <w:textAlignment w:val="baseline"/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879475</wp:posOffset>
            </wp:positionH>
            <wp:positionV relativeFrom="paragraph">
              <wp:posOffset>347133</wp:posOffset>
            </wp:positionV>
            <wp:extent cx="3869055" cy="1572260"/>
            <wp:effectExtent l="0" t="0" r="0" b="889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9055" cy="1572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2A57">
        <w:t>Note that F can go anywhere in this list because it is not connected.</w:t>
      </w:r>
    </w:p>
    <w:p w:rsidR="00FC2A57" w:rsidRPr="008613D5" w:rsidRDefault="00FC2A57" w:rsidP="008613D5">
      <w:pPr>
        <w:pStyle w:val="NormalWeb"/>
        <w:shd w:val="clear" w:color="auto" w:fill="FFFFFF"/>
        <w:spacing w:before="0" w:beforeAutospacing="0" w:after="150" w:afterAutospacing="0" w:line="360" w:lineRule="auto"/>
        <w:textAlignment w:val="baseline"/>
        <w:rPr>
          <w:rFonts w:ascii="Helvetica" w:hAnsi="Helvetica" w:cs="Helvetica"/>
          <w:b/>
          <w:bCs/>
          <w:color w:val="000000"/>
          <w:sz w:val="23"/>
          <w:szCs w:val="23"/>
          <w:u w:val="single"/>
          <w:shd w:val="clear" w:color="auto" w:fill="FFFFFF"/>
        </w:rPr>
      </w:pPr>
    </w:p>
    <w:p w:rsidR="00FC2A57" w:rsidRDefault="00FC2A57" w:rsidP="008613D5">
      <w:pPr>
        <w:pStyle w:val="NormalWeb"/>
        <w:shd w:val="clear" w:color="auto" w:fill="FFFFFF"/>
        <w:spacing w:before="0" w:beforeAutospacing="0" w:after="150" w:afterAutospacing="0" w:line="360" w:lineRule="auto"/>
        <w:textAlignment w:val="baseline"/>
      </w:pPr>
    </w:p>
    <w:p w:rsidR="00FC2A57" w:rsidRDefault="00FC2A57" w:rsidP="008613D5">
      <w:pPr>
        <w:pStyle w:val="NormalWeb"/>
        <w:shd w:val="clear" w:color="auto" w:fill="FFFFFF"/>
        <w:spacing w:before="0" w:beforeAutospacing="0" w:after="150" w:afterAutospacing="0" w:line="360" w:lineRule="auto"/>
        <w:textAlignment w:val="baseline"/>
      </w:pPr>
    </w:p>
    <w:p w:rsidR="00FC2A57" w:rsidRDefault="00FC2A57" w:rsidP="008613D5">
      <w:pPr>
        <w:pStyle w:val="NormalWeb"/>
        <w:shd w:val="clear" w:color="auto" w:fill="FFFFFF"/>
        <w:spacing w:before="0" w:beforeAutospacing="0" w:after="150" w:afterAutospacing="0" w:line="360" w:lineRule="auto"/>
        <w:textAlignment w:val="baseline"/>
      </w:pPr>
    </w:p>
    <w:p w:rsidR="00FC2A57" w:rsidRDefault="00FC2A57" w:rsidP="008613D5">
      <w:pPr>
        <w:pStyle w:val="NormalWeb"/>
        <w:shd w:val="clear" w:color="auto" w:fill="FFFFFF"/>
        <w:spacing w:before="0" w:beforeAutospacing="0" w:after="150" w:afterAutospacing="0" w:line="360" w:lineRule="auto"/>
        <w:textAlignment w:val="baseline"/>
      </w:pPr>
    </w:p>
    <w:p w:rsidR="008613D5" w:rsidRDefault="008613D5" w:rsidP="00E7710C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  <w:r w:rsidRPr="008613D5">
        <w:rPr>
          <w:b/>
          <w:bCs/>
          <w:u w:val="single"/>
        </w:rPr>
        <w:t>Topo sort - Bad example:</w:t>
      </w:r>
    </w:p>
    <w:p w:rsidR="008613D5" w:rsidRDefault="005B2F3F" w:rsidP="00E7710C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879475</wp:posOffset>
            </wp:positionH>
            <wp:positionV relativeFrom="paragraph">
              <wp:posOffset>18415</wp:posOffset>
            </wp:positionV>
            <wp:extent cx="3775710" cy="169926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5710" cy="1699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C2A57" w:rsidRDefault="00FC2A57" w:rsidP="00E7710C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</w:p>
    <w:p w:rsidR="00FC2A57" w:rsidRDefault="00FC2A57" w:rsidP="00E7710C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</w:p>
    <w:p w:rsidR="00FC2A57" w:rsidRDefault="00FC2A57" w:rsidP="00E7710C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</w:p>
    <w:p w:rsidR="004420CF" w:rsidRDefault="004420CF" w:rsidP="004420CF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</w:p>
    <w:p w:rsidR="005B2F3F" w:rsidRDefault="005B2F3F" w:rsidP="004420CF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</w:p>
    <w:p w:rsidR="004420CF" w:rsidRDefault="004420CF" w:rsidP="004420CF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0182C8A0" wp14:editId="11574A24">
            <wp:simplePos x="0" y="0"/>
            <wp:positionH relativeFrom="column">
              <wp:posOffset>4004310</wp:posOffset>
            </wp:positionH>
            <wp:positionV relativeFrom="paragraph">
              <wp:posOffset>158326</wp:posOffset>
            </wp:positionV>
            <wp:extent cx="2413635" cy="1362710"/>
            <wp:effectExtent l="0" t="0" r="5715" b="889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3635" cy="1362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2A57" w:rsidRPr="00FC2A57">
        <w:rPr>
          <w:b/>
          <w:bCs/>
          <w:u w:val="single"/>
        </w:rPr>
        <w:t xml:space="preserve">Not all can be </w:t>
      </w:r>
      <w:r w:rsidRPr="00FC2A57">
        <w:rPr>
          <w:b/>
          <w:bCs/>
          <w:u w:val="single"/>
        </w:rPr>
        <w:t>sorted</w:t>
      </w:r>
      <w:r w:rsidR="00FC2A57">
        <w:rPr>
          <w:b/>
          <w:bCs/>
          <w:u w:val="single"/>
        </w:rPr>
        <w:t>:</w:t>
      </w:r>
    </w:p>
    <w:p w:rsidR="004420CF" w:rsidRDefault="004420CF" w:rsidP="004420CF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  <w:r>
        <w:t xml:space="preserve">A directed graph with a cycle cannot be topologically sorted. </w:t>
      </w:r>
    </w:p>
    <w:p w:rsidR="004420CF" w:rsidRPr="004420CF" w:rsidRDefault="004420CF" w:rsidP="004420CF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  <w:r>
        <w:t xml:space="preserve">Given a digraph G = (V, E), find a linear ordering of its vertices such that: for any edge (v, w) in E, v precedes w in the ordering </w:t>
      </w:r>
    </w:p>
    <w:p w:rsidR="00FC2A57" w:rsidRDefault="00FC2A57" w:rsidP="00E7710C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</w:p>
    <w:p w:rsidR="00FC2A57" w:rsidRDefault="00FC2A57" w:rsidP="00E7710C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</w:p>
    <w:p w:rsidR="00FC2A57" w:rsidRDefault="00C23D0E" w:rsidP="00E7710C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  <w:r w:rsidRPr="00C23D0E">
        <w:rPr>
          <w:b/>
          <w:bCs/>
          <w:u w:val="single"/>
        </w:rPr>
        <w:t>Cycles</w:t>
      </w:r>
    </w:p>
    <w:p w:rsidR="00C23D0E" w:rsidRDefault="00C23D0E" w:rsidP="00C23D0E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</w:pPr>
      <w:r>
        <w:t>• Given a digraph G = (V</w:t>
      </w:r>
      <w:proofErr w:type="gramStart"/>
      <w:r>
        <w:t>,E</w:t>
      </w:r>
      <w:proofErr w:type="gramEnd"/>
      <w:r>
        <w:t>), a cycle is a sequence of vertices v1,v2, …,</w:t>
      </w:r>
      <w:proofErr w:type="spellStart"/>
      <w:r>
        <w:t>vk</w:t>
      </w:r>
      <w:proofErr w:type="spellEnd"/>
      <w:r>
        <w:t xml:space="preserve"> such that </w:t>
      </w:r>
    </w:p>
    <w:p w:rsidR="00C23D0E" w:rsidRDefault="00C23D0E" w:rsidP="00C23D0E">
      <w:pPr>
        <w:pStyle w:val="NormalWeb"/>
        <w:shd w:val="clear" w:color="auto" w:fill="FFFFFF"/>
        <w:spacing w:before="0" w:beforeAutospacing="0" w:after="150" w:afterAutospacing="0"/>
        <w:ind w:left="720"/>
        <w:jc w:val="both"/>
        <w:textAlignment w:val="baseline"/>
      </w:pPr>
      <w:r>
        <w:t xml:space="preserve">› </w:t>
      </w:r>
      <w:proofErr w:type="gramStart"/>
      <w:r>
        <w:t>k</w:t>
      </w:r>
      <w:proofErr w:type="gramEnd"/>
      <w:r>
        <w:t xml:space="preserve"> &lt; 1 </w:t>
      </w:r>
    </w:p>
    <w:p w:rsidR="00C23D0E" w:rsidRDefault="00C23D0E" w:rsidP="00C23D0E">
      <w:pPr>
        <w:pStyle w:val="NormalWeb"/>
        <w:shd w:val="clear" w:color="auto" w:fill="FFFFFF"/>
        <w:spacing w:before="0" w:beforeAutospacing="0" w:after="150" w:afterAutospacing="0"/>
        <w:ind w:left="720"/>
        <w:jc w:val="both"/>
        <w:textAlignment w:val="baseline"/>
      </w:pPr>
      <w:r>
        <w:t xml:space="preserve">› v1 = </w:t>
      </w:r>
      <w:proofErr w:type="spellStart"/>
      <w:r>
        <w:t>vk</w:t>
      </w:r>
      <w:proofErr w:type="spellEnd"/>
      <w:r>
        <w:t xml:space="preserve"> </w:t>
      </w:r>
    </w:p>
    <w:p w:rsidR="00C23D0E" w:rsidRDefault="00C23D0E" w:rsidP="00C23D0E">
      <w:pPr>
        <w:pStyle w:val="NormalWeb"/>
        <w:shd w:val="clear" w:color="auto" w:fill="FFFFFF"/>
        <w:spacing w:before="0" w:beforeAutospacing="0" w:after="150" w:afterAutospacing="0"/>
        <w:ind w:left="720"/>
        <w:jc w:val="both"/>
        <w:textAlignment w:val="baseline"/>
      </w:pPr>
      <w:r>
        <w:t>› (vi</w:t>
      </w:r>
      <w:proofErr w:type="gramStart"/>
      <w:r>
        <w:t>,vi</w:t>
      </w:r>
      <w:proofErr w:type="gramEnd"/>
      <w:r>
        <w:t xml:space="preserve">+1) in E for 1 &lt; i &lt; k. </w:t>
      </w:r>
    </w:p>
    <w:p w:rsidR="00C23D0E" w:rsidRDefault="00C23D0E" w:rsidP="00C23D0E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</w:pPr>
      <w:r>
        <w:t>• G is acyclic if it has no cycles.</w:t>
      </w:r>
    </w:p>
    <w:p w:rsidR="00C23D0E" w:rsidRPr="00C23D0E" w:rsidRDefault="00C23D0E" w:rsidP="00C23D0E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</w:pPr>
    </w:p>
    <w:p w:rsidR="00C23D0E" w:rsidRDefault="005B2F3F" w:rsidP="005B2F3F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4020820</wp:posOffset>
            </wp:positionH>
            <wp:positionV relativeFrom="paragraph">
              <wp:posOffset>167852</wp:posOffset>
            </wp:positionV>
            <wp:extent cx="2141855" cy="1231900"/>
            <wp:effectExtent l="0" t="0" r="0" b="635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1855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3D0E" w:rsidRPr="00C23D0E">
        <w:rPr>
          <w:b/>
          <w:bCs/>
          <w:u w:val="single"/>
        </w:rPr>
        <w:t>Topo sort algorithm</w:t>
      </w:r>
    </w:p>
    <w:p w:rsidR="005B2F3F" w:rsidRPr="005B2F3F" w:rsidRDefault="00C23D0E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color w:val="4472C4" w:themeColor="accent5"/>
          <w:u w:val="single"/>
        </w:rPr>
      </w:pPr>
      <w:r w:rsidRPr="005B2F3F">
        <w:rPr>
          <w:b/>
          <w:bCs/>
          <w:color w:val="4472C4" w:themeColor="accent5"/>
          <w:u w:val="single"/>
        </w:rPr>
        <w:t>Step 1:</w:t>
      </w:r>
      <w:r w:rsidRPr="005B2F3F">
        <w:rPr>
          <w:color w:val="4472C4" w:themeColor="accent5"/>
          <w:u w:val="single"/>
        </w:rPr>
        <w:t xml:space="preserve"> </w:t>
      </w:r>
    </w:p>
    <w:p w:rsidR="005B2F3F" w:rsidRDefault="00C23D0E" w:rsidP="005B2F3F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</w:pPr>
      <w:r>
        <w:t>Identify vert</w:t>
      </w:r>
      <w:r w:rsidR="005B2F3F">
        <w:t>ices that have no incoming edge</w:t>
      </w:r>
      <w:r>
        <w:t>s</w:t>
      </w:r>
      <w:r w:rsidR="005B2F3F">
        <w:t xml:space="preserve">. </w:t>
      </w:r>
    </w:p>
    <w:p w:rsidR="00C23D0E" w:rsidRDefault="005B2F3F" w:rsidP="005B2F3F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</w:pPr>
      <w:r>
        <w:t>T</w:t>
      </w:r>
      <w:r w:rsidR="00C23D0E">
        <w:t>he (in-degree) of these vertices is zero</w:t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</w:pPr>
      <w:r>
        <w:rPr>
          <w:noProof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4139565</wp:posOffset>
            </wp:positionH>
            <wp:positionV relativeFrom="paragraph">
              <wp:posOffset>146896</wp:posOffset>
            </wp:positionV>
            <wp:extent cx="1642110" cy="1038225"/>
            <wp:effectExtent l="0" t="0" r="0" b="952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211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B2F3F" w:rsidRDefault="005B2F3F" w:rsidP="005B2F3F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</w:pPr>
      <w:r>
        <w:t>Identify vertice</w:t>
      </w:r>
      <w:r>
        <w:t>s that have no incoming edges.</w:t>
      </w:r>
    </w:p>
    <w:p w:rsidR="00C23D0E" w:rsidRDefault="005B2F3F" w:rsidP="005B2F3F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</w:pPr>
      <w:r>
        <w:t xml:space="preserve">If no such vertices, </w:t>
      </w:r>
      <w:r>
        <w:t>graph ha</w:t>
      </w:r>
      <w:r>
        <w:t>s only cycle(s) (cyclic graph)</w:t>
      </w:r>
      <w:r>
        <w:t xml:space="preserve"> Topological sort not possible – Halt.</w:t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</w:pPr>
      <w:r>
        <w:rPr>
          <w:noProof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3945255</wp:posOffset>
            </wp:positionH>
            <wp:positionV relativeFrom="paragraph">
              <wp:posOffset>86995</wp:posOffset>
            </wp:positionV>
            <wp:extent cx="2141855" cy="1289685"/>
            <wp:effectExtent l="0" t="0" r="0" b="571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1855" cy="128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B2F3F" w:rsidRDefault="005B2F3F" w:rsidP="005B2F3F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</w:pPr>
      <w:r>
        <w:t>Identify vertic</w:t>
      </w:r>
      <w:r>
        <w:t>es that have no incoming edges.</w:t>
      </w:r>
      <w:r>
        <w:t xml:space="preserve"> </w:t>
      </w:r>
    </w:p>
    <w:p w:rsidR="005B2F3F" w:rsidRDefault="005B2F3F" w:rsidP="005B2F3F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</w:pPr>
      <w:r>
        <w:t>Select one such vertex</w:t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color w:val="4472C4" w:themeColor="accent5"/>
          <w:u w:val="single"/>
        </w:rPr>
      </w:pPr>
    </w:p>
    <w:p w:rsidR="005B2F3F" w:rsidRP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color w:val="4472C4" w:themeColor="accent5"/>
          <w:u w:val="single"/>
        </w:rPr>
      </w:pPr>
      <w:r w:rsidRPr="005B2F3F">
        <w:rPr>
          <w:b/>
          <w:bCs/>
          <w:color w:val="4472C4" w:themeColor="accent5"/>
          <w:u w:val="single"/>
        </w:rPr>
        <w:t xml:space="preserve">Step 2: </w:t>
      </w:r>
    </w:p>
    <w:p w:rsidR="005B2F3F" w:rsidRDefault="005B2F3F" w:rsidP="005B2F3F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  <w:r>
        <w:t>Delete this vertex of in-degree 0 and all its outgoing edges from the graph. Place it in the output.</w:t>
      </w:r>
      <w:r w:rsidRPr="005B2F3F">
        <w:rPr>
          <w:rFonts w:asciiTheme="minorBidi" w:hAnsiTheme="minorBidi" w:cstheme="minorBidi"/>
          <w:b/>
          <w:bCs/>
          <w:noProof/>
          <w:color w:val="000000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1261110</wp:posOffset>
            </wp:positionH>
            <wp:positionV relativeFrom="paragraph">
              <wp:posOffset>344170</wp:posOffset>
            </wp:positionV>
            <wp:extent cx="3107267" cy="1230504"/>
            <wp:effectExtent l="0" t="0" r="0" b="825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7267" cy="1230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3546475</wp:posOffset>
            </wp:positionH>
            <wp:positionV relativeFrom="paragraph">
              <wp:posOffset>23283</wp:posOffset>
            </wp:positionV>
            <wp:extent cx="2159000" cy="1440180"/>
            <wp:effectExtent l="0" t="0" r="0" b="762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000" cy="1440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B2F3F" w:rsidRDefault="005B2F3F" w:rsidP="005B2F3F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</w:pPr>
    </w:p>
    <w:p w:rsidR="005B2F3F" w:rsidRDefault="005B2F3F" w:rsidP="005B2F3F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</w:pPr>
      <w:r>
        <w:t>R</w:t>
      </w:r>
      <w:r>
        <w:t xml:space="preserve">epeat </w:t>
      </w:r>
      <w:r w:rsidRPr="005B2F3F">
        <w:rPr>
          <w:u w:val="single"/>
        </w:rPr>
        <w:t>Step 1</w:t>
      </w:r>
      <w:r>
        <w:t xml:space="preserve"> and </w:t>
      </w:r>
      <w:r w:rsidRPr="005B2F3F">
        <w:rPr>
          <w:u w:val="single"/>
        </w:rPr>
        <w:t>Step 2</w:t>
      </w:r>
      <w:r>
        <w:t xml:space="preserve"> until graph is empty</w:t>
      </w:r>
    </w:p>
    <w:p w:rsidR="005B2F3F" w:rsidRDefault="005B2F3F" w:rsidP="005B2F3F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</w:pPr>
    </w:p>
    <w:p w:rsidR="005B2F3F" w:rsidRDefault="005B2F3F" w:rsidP="005B2F3F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</w:pPr>
      <w:r>
        <w:rPr>
          <w:noProof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3716655</wp:posOffset>
            </wp:positionH>
            <wp:positionV relativeFrom="paragraph">
              <wp:posOffset>30904</wp:posOffset>
            </wp:positionV>
            <wp:extent cx="2997200" cy="141478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200" cy="1414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B2F3F" w:rsidRDefault="005B2F3F" w:rsidP="005B2F3F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</w:pPr>
    </w:p>
    <w:p w:rsidR="005B2F3F" w:rsidRDefault="005B2F3F" w:rsidP="005B2F3F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</w:pPr>
      <w:r w:rsidRPr="005B2F3F">
        <w:rPr>
          <w:u w:val="single"/>
        </w:rPr>
        <w:t>Select B</w:t>
      </w:r>
      <w:r>
        <w:t>. Copy to sorted list. Delete B and its edges</w:t>
      </w:r>
    </w:p>
    <w:p w:rsidR="005B2F3F" w:rsidRDefault="005B2F3F" w:rsidP="005B2F3F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</w:pPr>
    </w:p>
    <w:p w:rsidR="005B2F3F" w:rsidRDefault="005B2F3F" w:rsidP="005B2F3F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3496310</wp:posOffset>
            </wp:positionH>
            <wp:positionV relativeFrom="paragraph">
              <wp:posOffset>13970</wp:posOffset>
            </wp:positionV>
            <wp:extent cx="3291840" cy="1278255"/>
            <wp:effectExtent l="0" t="0" r="381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1278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  <w:r w:rsidRPr="005B2F3F">
        <w:rPr>
          <w:u w:val="single"/>
        </w:rPr>
        <w:t>Select C</w:t>
      </w:r>
      <w:r>
        <w:t>. Copy to sorted list. Delete C and its edges.</w:t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3412067</wp:posOffset>
            </wp:positionH>
            <wp:positionV relativeFrom="paragraph">
              <wp:posOffset>139277</wp:posOffset>
            </wp:positionV>
            <wp:extent cx="2904067" cy="739979"/>
            <wp:effectExtent l="0" t="0" r="0" b="317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4067" cy="7399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</w:pPr>
      <w:r w:rsidRPr="005B2F3F">
        <w:rPr>
          <w:u w:val="single"/>
        </w:rPr>
        <w:t>Select D.</w:t>
      </w:r>
      <w:r>
        <w:t xml:space="preserve"> Copy to sorted list. Delete D and its edges</w:t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</w:pPr>
      <w:r>
        <w:rPr>
          <w:noProof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3547110</wp:posOffset>
            </wp:positionH>
            <wp:positionV relativeFrom="paragraph">
              <wp:posOffset>238760</wp:posOffset>
            </wp:positionV>
            <wp:extent cx="2531110" cy="832485"/>
            <wp:effectExtent l="0" t="0" r="2540" b="5715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1110" cy="832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B2F3F" w:rsidRDefault="005B2F3F" w:rsidP="005B2F3F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</w:pPr>
      <w:r w:rsidRPr="005B2F3F">
        <w:rPr>
          <w:u w:val="single"/>
        </w:rPr>
        <w:t>Select E</w:t>
      </w:r>
      <w:r>
        <w:t xml:space="preserve">. Copy to sorted list. Delete E and its edges. </w:t>
      </w:r>
    </w:p>
    <w:p w:rsidR="005B2F3F" w:rsidRDefault="005B2F3F" w:rsidP="005B2F3F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</w:pPr>
      <w:r w:rsidRPr="005B2F3F">
        <w:rPr>
          <w:u w:val="single"/>
        </w:rPr>
        <w:t>Select F</w:t>
      </w:r>
      <w:r>
        <w:t>. Copy to sorted list. Delete F and its edges.</w:t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  <w:r w:rsidRPr="005B2F3F">
        <w:rPr>
          <w:noProof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-17568</wp:posOffset>
            </wp:positionH>
            <wp:positionV relativeFrom="paragraph">
              <wp:posOffset>130810</wp:posOffset>
            </wp:positionV>
            <wp:extent cx="3115310" cy="1465580"/>
            <wp:effectExtent l="0" t="0" r="8890" b="127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5310" cy="1465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  <w:r w:rsidRPr="005B2F3F">
        <w:rPr>
          <w:rFonts w:asciiTheme="minorBidi" w:hAnsiTheme="minorBidi" w:cstheme="minorBidi"/>
          <w:color w:val="000000"/>
        </w:rPr>
        <w:t xml:space="preserve">                                   </w:t>
      </w:r>
      <w:r w:rsidRPr="005B2F3F">
        <w:rPr>
          <w:rFonts w:asciiTheme="minorBidi" w:hAnsiTheme="minorBidi" w:cstheme="minorBidi"/>
          <w:b/>
          <w:bCs/>
          <w:color w:val="000000"/>
          <w:u w:val="single"/>
        </w:rPr>
        <w:t>All Selected:</w:t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  <w:r w:rsidRPr="005B2F3F">
        <w:rPr>
          <w:b/>
          <w:bCs/>
          <w:u w:val="single"/>
        </w:rPr>
        <w:t>Implementation</w:t>
      </w:r>
      <w:r>
        <w:rPr>
          <w:b/>
          <w:bCs/>
          <w:u w:val="single"/>
        </w:rPr>
        <w:t>:</w:t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noProof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40223EAE" wp14:editId="7CCB6795">
            <wp:simplePos x="0" y="0"/>
            <wp:positionH relativeFrom="column">
              <wp:posOffset>186266</wp:posOffset>
            </wp:positionH>
            <wp:positionV relativeFrom="paragraph">
              <wp:posOffset>180975</wp:posOffset>
            </wp:positionV>
            <wp:extent cx="5359400" cy="2670175"/>
            <wp:effectExtent l="0" t="0" r="0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9400" cy="2670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noProof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noProof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noProof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noProof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noProof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398568</wp:posOffset>
            </wp:positionH>
            <wp:positionV relativeFrom="paragraph">
              <wp:posOffset>474557</wp:posOffset>
            </wp:positionV>
            <wp:extent cx="6358255" cy="2557780"/>
            <wp:effectExtent l="0" t="0" r="4445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8255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B2F3F">
        <w:rPr>
          <w:b/>
          <w:bCs/>
          <w:u w:val="single"/>
        </w:rPr>
        <w:t>Calculate In-degrees</w:t>
      </w:r>
      <w:r>
        <w:rPr>
          <w:b/>
          <w:bCs/>
          <w:u w:val="single"/>
        </w:rPr>
        <w:t>:</w:t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</w:p>
    <w:p w:rsidR="005B2F3F" w:rsidRP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  <w:r>
        <w:rPr>
          <w:noProof/>
        </w:rPr>
        <w:drawing>
          <wp:anchor distT="0" distB="0" distL="114300" distR="114300" simplePos="0" relativeHeight="25167872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42782</wp:posOffset>
            </wp:positionV>
            <wp:extent cx="3801110" cy="1667510"/>
            <wp:effectExtent l="0" t="0" r="8890" b="889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1110" cy="1667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B2F3F">
        <w:rPr>
          <w:b/>
          <w:bCs/>
          <w:u w:val="single"/>
        </w:rPr>
        <w:t>Calculate In-degrees</w:t>
      </w:r>
      <w:r w:rsidRPr="005B2F3F">
        <w:rPr>
          <w:b/>
          <w:bCs/>
          <w:u w:val="single"/>
        </w:rPr>
        <w:t>:</w:t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</w:p>
    <w:p w:rsidR="005B2F3F" w:rsidRP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  <w:r w:rsidRPr="005B2F3F">
        <w:rPr>
          <w:b/>
          <w:bCs/>
          <w:u w:val="single"/>
        </w:rPr>
        <w:t>Maintaining Degree 0 Vertices</w:t>
      </w:r>
      <w:r w:rsidRPr="005B2F3F">
        <w:rPr>
          <w:b/>
          <w:bCs/>
          <w:u w:val="single"/>
        </w:rPr>
        <w:t>:</w:t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noProof/>
        </w:rPr>
      </w:pPr>
      <w:r>
        <w:rPr>
          <w:noProof/>
        </w:rPr>
        <w:drawing>
          <wp:anchor distT="0" distB="0" distL="114300" distR="114300" simplePos="0" relativeHeight="251682816" behindDoc="0" locked="0" layoutInCell="1" allowOverlap="1" wp14:anchorId="74E68497" wp14:editId="4A79840C">
            <wp:simplePos x="0" y="0"/>
            <wp:positionH relativeFrom="column">
              <wp:posOffset>550122</wp:posOffset>
            </wp:positionH>
            <wp:positionV relativeFrom="paragraph">
              <wp:posOffset>32385</wp:posOffset>
            </wp:positionV>
            <wp:extent cx="5096510" cy="2237105"/>
            <wp:effectExtent l="0" t="0" r="8890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6510" cy="2237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noProof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noProof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noProof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noProof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noProof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noProof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  <w:r w:rsidRPr="005B2F3F">
        <w:rPr>
          <w:b/>
          <w:bCs/>
          <w:u w:val="single"/>
        </w:rPr>
        <w:t>Topo Sort using a Queue</w:t>
      </w:r>
      <w:r>
        <w:rPr>
          <w:b/>
          <w:bCs/>
          <w:u w:val="single"/>
        </w:rPr>
        <w:t>:</w:t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  <w:r>
        <w:rPr>
          <w:rFonts w:asciiTheme="minorBidi" w:hAnsiTheme="minorBidi" w:cstheme="minorBidi"/>
          <w:b/>
          <w:bCs/>
          <w:noProof/>
          <w:color w:val="000000"/>
          <w:u w:val="single"/>
        </w:rPr>
        <w:drawing>
          <wp:anchor distT="0" distB="0" distL="114300" distR="114300" simplePos="0" relativeHeight="251680768" behindDoc="0" locked="0" layoutInCell="1" allowOverlap="1">
            <wp:simplePos x="0" y="0"/>
            <wp:positionH relativeFrom="column">
              <wp:posOffset>720346</wp:posOffset>
            </wp:positionH>
            <wp:positionV relativeFrom="paragraph">
              <wp:posOffset>257387</wp:posOffset>
            </wp:positionV>
            <wp:extent cx="4494534" cy="2125133"/>
            <wp:effectExtent l="0" t="0" r="1270" b="889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534" cy="2125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</w:rPr>
      </w:pPr>
    </w:p>
    <w:p w:rsidR="005B2F3F" w:rsidRP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  <w:r w:rsidRPr="005B2F3F">
        <w:rPr>
          <w:b/>
          <w:bCs/>
          <w:u w:val="single"/>
        </w:rPr>
        <w:lastRenderedPageBreak/>
        <w:t>Topological Sort Algorithm</w:t>
      </w:r>
      <w:r w:rsidRPr="005B2F3F">
        <w:rPr>
          <w:b/>
          <w:bCs/>
          <w:u w:val="single"/>
        </w:rPr>
        <w:t>:</w:t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</w:pPr>
      <w:r>
        <w:t xml:space="preserve">1. Store each vertex’s In-Degree in an array D </w:t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</w:pPr>
      <w:r>
        <w:t xml:space="preserve">2. Initialize queue with all “in-degree=0” vertices </w:t>
      </w:r>
    </w:p>
    <w:p w:rsidR="005B2F3F" w:rsidRDefault="005B2F3F" w:rsidP="005B2F3F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</w:pPr>
      <w:r>
        <w:t xml:space="preserve">3. While there are vertices remaining in the queue: (a) Dequeue and output a vertex (b) Reduce In-Degree of all vertices adjacent to it by 1 (c) Enqueue any of these vertices whose In-Degree </w:t>
      </w:r>
      <w:r>
        <w:br/>
      </w:r>
      <w:r>
        <w:t xml:space="preserve">became </w:t>
      </w:r>
      <w:proofErr w:type="gramStart"/>
      <w:r>
        <w:t xml:space="preserve">zero </w:t>
      </w:r>
      <w:r>
        <w:t>.</w:t>
      </w:r>
      <w:proofErr w:type="gramEnd"/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</w:pPr>
      <w:r>
        <w:t>4. If all vertices are output then success, otherwise there is a cycle.</w:t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  <w:r w:rsidRPr="005B2F3F">
        <w:rPr>
          <w:noProof/>
          <w:u w:val="single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8678</wp:posOffset>
            </wp:positionH>
            <wp:positionV relativeFrom="paragraph">
              <wp:posOffset>345864</wp:posOffset>
            </wp:positionV>
            <wp:extent cx="4320604" cy="1981200"/>
            <wp:effectExtent l="0" t="0" r="3810" b="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604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B2F3F">
        <w:rPr>
          <w:b/>
          <w:bCs/>
          <w:u w:val="single"/>
        </w:rPr>
        <w:t>Some Detail</w:t>
      </w:r>
      <w:r w:rsidRPr="005B2F3F">
        <w:rPr>
          <w:b/>
          <w:bCs/>
          <w:u w:val="single"/>
        </w:rPr>
        <w:t>:</w:t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</w:p>
    <w:p w:rsidR="005B2F3F" w:rsidRP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  <w:r w:rsidRPr="005B2F3F">
        <w:rPr>
          <w:b/>
          <w:bCs/>
          <w:u w:val="single"/>
        </w:rPr>
        <w:t>Topological Sort Analysis</w:t>
      </w:r>
      <w:r w:rsidRPr="005B2F3F">
        <w:rPr>
          <w:b/>
          <w:bCs/>
          <w:u w:val="single"/>
        </w:rPr>
        <w:t>:</w:t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</w:pPr>
      <w:r>
        <w:t xml:space="preserve">Initialize In-Degree array: </w:t>
      </w:r>
      <w:proofErr w:type="gramStart"/>
      <w:r>
        <w:t>O(</w:t>
      </w:r>
      <w:proofErr w:type="gramEnd"/>
      <w:r>
        <w:t xml:space="preserve">|V| + |E|) </w:t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</w:pPr>
      <w:r>
        <w:t xml:space="preserve">• Initialize Queue with In-Degree 0 vertices: </w:t>
      </w:r>
      <w:proofErr w:type="gramStart"/>
      <w:r>
        <w:t>O(</w:t>
      </w:r>
      <w:proofErr w:type="gramEnd"/>
      <w:r>
        <w:t xml:space="preserve">|V|) </w:t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</w:pPr>
      <w:r>
        <w:t xml:space="preserve">• Dequeue and output vertex: </w:t>
      </w:r>
    </w:p>
    <w:p w:rsidR="005B2F3F" w:rsidRDefault="005B2F3F" w:rsidP="005B2F3F">
      <w:pPr>
        <w:pStyle w:val="NormalWeb"/>
        <w:shd w:val="clear" w:color="auto" w:fill="FFFFFF"/>
        <w:spacing w:before="0" w:beforeAutospacing="0" w:after="150" w:afterAutospacing="0" w:line="360" w:lineRule="auto"/>
        <w:ind w:left="720"/>
        <w:jc w:val="both"/>
        <w:textAlignment w:val="baseline"/>
      </w:pPr>
      <w:r>
        <w:t xml:space="preserve">› |V| vertices, each takes only </w:t>
      </w:r>
      <w:proofErr w:type="gramStart"/>
      <w:r>
        <w:t>O(</w:t>
      </w:r>
      <w:proofErr w:type="gramEnd"/>
      <w:r>
        <w:t xml:space="preserve">1) to dequeue and output: O(|V|) </w:t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</w:pPr>
      <w:r>
        <w:t xml:space="preserve">• Reduce In-Degree of all vertices adjacent to a vertex and Enqueue any In-Degree 0 vertices: </w:t>
      </w:r>
    </w:p>
    <w:p w:rsidR="005B2F3F" w:rsidRDefault="005B2F3F" w:rsidP="005B2F3F">
      <w:pPr>
        <w:pStyle w:val="NormalWeb"/>
        <w:shd w:val="clear" w:color="auto" w:fill="FFFFFF"/>
        <w:spacing w:before="0" w:beforeAutospacing="0" w:after="150" w:afterAutospacing="0" w:line="360" w:lineRule="auto"/>
        <w:ind w:left="720"/>
        <w:jc w:val="both"/>
        <w:textAlignment w:val="baseline"/>
      </w:pPr>
      <w:r>
        <w:t xml:space="preserve">› </w:t>
      </w:r>
      <w:proofErr w:type="gramStart"/>
      <w:r>
        <w:t>O(</w:t>
      </w:r>
      <w:proofErr w:type="gramEnd"/>
      <w:r>
        <w:t xml:space="preserve">|E|) </w:t>
      </w:r>
    </w:p>
    <w:p w:rsidR="005B2F3F" w:rsidRDefault="005B2F3F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</w:pPr>
      <w:r>
        <w:t>• For input graph G</w:t>
      </w:r>
      <w:proofErr w:type="gramStart"/>
      <w:r>
        <w:t>=(</w:t>
      </w:r>
      <w:proofErr w:type="gramEnd"/>
      <w:r>
        <w:t>V,E) run time = O(|V| + |E|) › Linear time!</w:t>
      </w:r>
    </w:p>
    <w:p w:rsidR="005D66B8" w:rsidRPr="005D66B8" w:rsidRDefault="005D66B8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b/>
          <w:bCs/>
          <w:u w:val="single"/>
        </w:rPr>
      </w:pPr>
      <w:r w:rsidRPr="005D66B8">
        <w:rPr>
          <w:b/>
          <w:bCs/>
          <w:noProof/>
          <w:u w:val="single"/>
        </w:rPr>
        <w:lastRenderedPageBreak/>
        <w:drawing>
          <wp:anchor distT="0" distB="0" distL="114300" distR="114300" simplePos="0" relativeHeight="2516848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457200</wp:posOffset>
            </wp:positionV>
            <wp:extent cx="5943600" cy="5621655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21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66B8">
        <w:rPr>
          <w:b/>
          <w:bCs/>
          <w:u w:val="single"/>
        </w:rPr>
        <w:t>Sample Code:</w:t>
      </w:r>
    </w:p>
    <w:p w:rsidR="005D66B8" w:rsidRDefault="005D66B8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</w:pPr>
    </w:p>
    <w:p w:rsidR="005D66B8" w:rsidRDefault="005D66B8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</w:pPr>
    </w:p>
    <w:p w:rsidR="005D66B8" w:rsidRPr="005B2F3F" w:rsidRDefault="005D66B8" w:rsidP="00C23D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</w:rPr>
      </w:pPr>
    </w:p>
    <w:sectPr w:rsidR="005D66B8" w:rsidRPr="005B2F3F">
      <w:headerReference w:type="default" r:id="rId3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D5C6E" w:rsidRDefault="00AD5C6E" w:rsidP="005B2825">
      <w:pPr>
        <w:spacing w:after="0" w:line="240" w:lineRule="auto"/>
      </w:pPr>
      <w:r>
        <w:separator/>
      </w:r>
    </w:p>
  </w:endnote>
  <w:endnote w:type="continuationSeparator" w:id="0">
    <w:p w:rsidR="00AD5C6E" w:rsidRDefault="00AD5C6E" w:rsidP="005B28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D5C6E" w:rsidRDefault="00AD5C6E" w:rsidP="005B2825">
      <w:pPr>
        <w:spacing w:after="0" w:line="240" w:lineRule="auto"/>
      </w:pPr>
      <w:r>
        <w:separator/>
      </w:r>
    </w:p>
  </w:footnote>
  <w:footnote w:type="continuationSeparator" w:id="0">
    <w:p w:rsidR="00AD5C6E" w:rsidRDefault="00AD5C6E" w:rsidP="005B28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2825" w:rsidRPr="005B2825" w:rsidRDefault="005B2825">
    <w:pPr>
      <w:pStyle w:val="Header"/>
      <w:rPr>
        <w:b/>
        <w:bCs/>
      </w:rPr>
    </w:pPr>
    <w:r>
      <w:rPr>
        <w:b/>
        <w:bCs/>
      </w:rPr>
      <w:t>Name</w:t>
    </w:r>
    <w:r w:rsidRPr="005B2825">
      <w:rPr>
        <w:b/>
        <w:bCs/>
      </w:rPr>
      <w:t>: Mohamed Saber Abdulhameed Ahmed</w:t>
    </w:r>
    <w:r>
      <w:rPr>
        <w:b/>
        <w:bCs/>
      </w:rPr>
      <w:t xml:space="preserve">                                                                      Date: 24 Jan 2018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bUwtjA0NDWzNDdU0lEKTi0uzszPAykwqgUAhle4ciwAAAA="/>
  </w:docVars>
  <w:rsids>
    <w:rsidRoot w:val="0008135B"/>
    <w:rsid w:val="0008135B"/>
    <w:rsid w:val="004420CF"/>
    <w:rsid w:val="005B2825"/>
    <w:rsid w:val="005B2F3F"/>
    <w:rsid w:val="005D66B8"/>
    <w:rsid w:val="00744AF0"/>
    <w:rsid w:val="008613D5"/>
    <w:rsid w:val="008D2C5E"/>
    <w:rsid w:val="00AD5C6E"/>
    <w:rsid w:val="00C23D0E"/>
    <w:rsid w:val="00C93A94"/>
    <w:rsid w:val="00E7710C"/>
    <w:rsid w:val="00EA1D7F"/>
    <w:rsid w:val="00FC2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065E5D-BA19-44D2-8778-0E1D92CD1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771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7710C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E7710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28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825"/>
  </w:style>
  <w:style w:type="paragraph" w:styleId="Footer">
    <w:name w:val="footer"/>
    <w:basedOn w:val="Normal"/>
    <w:link w:val="FooterChar"/>
    <w:uiPriority w:val="99"/>
    <w:unhideWhenUsed/>
    <w:rsid w:val="005B28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8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69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0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webSettings" Target="webSettings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hyperlink" Target="https://www.geeksforgeeks.org/depth-first-traversal-for-a-graph/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hyperlink" Target="https://www.geeksforgeeks.org/depth-first-traversal-for-a-graph/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footnotes" Target="footnotes.xml"/><Relationship Id="rId9" Type="http://schemas.openxmlformats.org/officeDocument/2006/relationships/hyperlink" Target="https://www.geeksforgeeks.org/depth-first-traversal-for-a-graph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8" Type="http://schemas.openxmlformats.org/officeDocument/2006/relationships/hyperlink" Target="https://www.geeksforgeeks.org/depth-first-traversal-for-a-graph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696</Words>
  <Characters>39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Saber</dc:creator>
  <cp:keywords/>
  <dc:description/>
  <cp:lastModifiedBy>Mohamed Saber</cp:lastModifiedBy>
  <cp:revision>3</cp:revision>
  <dcterms:created xsi:type="dcterms:W3CDTF">2018-01-24T08:23:00Z</dcterms:created>
  <dcterms:modified xsi:type="dcterms:W3CDTF">2018-01-24T09:39:00Z</dcterms:modified>
</cp:coreProperties>
</file>